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D4224" w14:textId="44085F3C" w:rsidR="00D16090" w:rsidRPr="006F5FD0" w:rsidRDefault="007D5D9B" w:rsidP="006F5FD0">
      <w:pPr>
        <w:spacing w:line="240" w:lineRule="auto"/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6F5FD0">
        <w:rPr>
          <w:rFonts w:cstheme="minorHAnsi"/>
          <w:b/>
          <w:sz w:val="32"/>
          <w:szCs w:val="32"/>
          <w:u w:val="single"/>
          <w:lang w:val="en-GB"/>
        </w:rPr>
        <w:t>PRFQ</w:t>
      </w:r>
    </w:p>
    <w:p w14:paraId="265F546B" w14:textId="77777777" w:rsidR="00D16090" w:rsidRPr="006F5FD0" w:rsidRDefault="00D16090" w:rsidP="006F5FD0">
      <w:pPr>
        <w:spacing w:line="240" w:lineRule="auto"/>
        <w:jc w:val="both"/>
        <w:rPr>
          <w:rFonts w:cstheme="minorHAnsi"/>
          <w:b/>
          <w:lang w:val="en-GB"/>
        </w:rPr>
      </w:pPr>
    </w:p>
    <w:p w14:paraId="323651BB" w14:textId="782DAE9B" w:rsidR="00D16090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Object</w:t>
      </w:r>
      <w:r w:rsidRPr="006F5FD0">
        <w:rPr>
          <w:rFonts w:cstheme="minorHAnsi"/>
          <w:lang w:val="en-GB"/>
        </w:rPr>
        <w:t xml:space="preserve">: </w:t>
      </w:r>
      <w:r w:rsidR="007D5D9B" w:rsidRPr="006F5FD0">
        <w:rPr>
          <w:rFonts w:eastAsia="Times New Roman" w:cstheme="minorHAnsi"/>
          <w:lang w:val="en-GB"/>
        </w:rPr>
        <w:t>specific caregivers' ability to mentalize with their children</w:t>
      </w:r>
    </w:p>
    <w:p w14:paraId="68EA4A00" w14:textId="0B7362E6" w:rsidR="00D85D5C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Number</w:t>
      </w:r>
      <w:r w:rsidR="00D16090" w:rsidRPr="006F5FD0">
        <w:rPr>
          <w:rFonts w:cstheme="minorHAnsi"/>
          <w:b/>
          <w:lang w:val="en-GB"/>
        </w:rPr>
        <w:t xml:space="preserve"> of Item:</w:t>
      </w:r>
      <w:r w:rsidR="00D16090" w:rsidRPr="006F5FD0">
        <w:rPr>
          <w:rFonts w:cstheme="minorHAnsi"/>
          <w:lang w:val="en-GB"/>
        </w:rPr>
        <w:t xml:space="preserve"> </w:t>
      </w:r>
      <w:r w:rsidR="007D5D9B" w:rsidRPr="006F5FD0">
        <w:rPr>
          <w:rFonts w:cstheme="minorHAnsi"/>
          <w:lang w:val="en-GB"/>
        </w:rPr>
        <w:t>18</w:t>
      </w:r>
    </w:p>
    <w:p w14:paraId="7F25BE62" w14:textId="77777777" w:rsidR="004A690B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Likert</w:t>
      </w:r>
      <w:r w:rsidRPr="006F5FD0">
        <w:rPr>
          <w:rFonts w:cstheme="minorHAnsi"/>
          <w:lang w:val="en-GB"/>
        </w:rPr>
        <w:t xml:space="preserve"> </w:t>
      </w:r>
      <w:r w:rsidRPr="006F5FD0">
        <w:rPr>
          <w:rFonts w:cstheme="minorHAnsi"/>
          <w:b/>
          <w:lang w:val="en-GB"/>
        </w:rPr>
        <w:t>Scale</w:t>
      </w:r>
      <w:r w:rsidRPr="006F5FD0">
        <w:rPr>
          <w:rFonts w:cstheme="minorHAnsi"/>
          <w:lang w:val="en-GB"/>
        </w:rPr>
        <w:t xml:space="preserve">: </w:t>
      </w:r>
      <w:r w:rsidR="00D16090" w:rsidRPr="006F5FD0">
        <w:rPr>
          <w:rFonts w:cstheme="minorHAnsi"/>
          <w:lang w:val="en-GB"/>
        </w:rPr>
        <w:t>1-5</w:t>
      </w:r>
    </w:p>
    <w:p w14:paraId="6605B461" w14:textId="77777777" w:rsidR="004A690B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Participants</w:t>
      </w:r>
      <w:r w:rsidRPr="006F5FD0">
        <w:rPr>
          <w:rFonts w:cstheme="minorHAnsi"/>
          <w:lang w:val="en-GB"/>
        </w:rPr>
        <w:t xml:space="preserve">: </w:t>
      </w:r>
    </w:p>
    <w:p w14:paraId="03E5D3F8" w14:textId="7C434231" w:rsidR="004A690B" w:rsidRPr="006F5FD0" w:rsidRDefault="004A690B" w:rsidP="006F5FD0">
      <w:pPr>
        <w:pStyle w:val="Paragrafoelenco"/>
        <w:numPr>
          <w:ilvl w:val="0"/>
          <w:numId w:val="1"/>
        </w:num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 xml:space="preserve">Honest: </w:t>
      </w:r>
      <w:r w:rsidR="007D5D9B" w:rsidRPr="006F5FD0">
        <w:rPr>
          <w:rFonts w:cstheme="minorHAnsi"/>
          <w:lang w:val="en-GB"/>
        </w:rPr>
        <w:t>263</w:t>
      </w:r>
    </w:p>
    <w:p w14:paraId="230185B2" w14:textId="58773501" w:rsidR="004A690B" w:rsidRPr="006F5FD0" w:rsidRDefault="004A690B" w:rsidP="006F5FD0">
      <w:pPr>
        <w:pStyle w:val="Paragrafoelenco"/>
        <w:numPr>
          <w:ilvl w:val="0"/>
          <w:numId w:val="1"/>
        </w:num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 xml:space="preserve">Faker: </w:t>
      </w:r>
      <w:r w:rsidR="007D5D9B" w:rsidRPr="006F5FD0">
        <w:rPr>
          <w:rFonts w:cstheme="minorHAnsi"/>
          <w:lang w:val="en-GB"/>
        </w:rPr>
        <w:t>263</w:t>
      </w:r>
    </w:p>
    <w:p w14:paraId="29F3A1DE" w14:textId="77777777" w:rsidR="004A690B" w:rsidRPr="006F5FD0" w:rsidRDefault="004A690B" w:rsidP="006F5FD0">
      <w:pPr>
        <w:pStyle w:val="Paragrafoelenco"/>
        <w:spacing w:line="240" w:lineRule="auto"/>
        <w:ind w:left="1065"/>
        <w:jc w:val="both"/>
        <w:rPr>
          <w:rFonts w:cstheme="minorHAnsi"/>
          <w:lang w:val="en-GB"/>
        </w:rPr>
      </w:pPr>
    </w:p>
    <w:p w14:paraId="0295957F" w14:textId="77777777" w:rsidR="004A690B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Study</w:t>
      </w:r>
      <w:r w:rsidRPr="006F5FD0">
        <w:rPr>
          <w:rFonts w:cstheme="minorHAnsi"/>
          <w:lang w:val="en-GB"/>
        </w:rPr>
        <w:t xml:space="preserve"> </w:t>
      </w:r>
      <w:r w:rsidRPr="006F5FD0">
        <w:rPr>
          <w:rFonts w:cstheme="minorHAnsi"/>
          <w:b/>
          <w:lang w:val="en-GB"/>
        </w:rPr>
        <w:t>Design</w:t>
      </w:r>
      <w:r w:rsidRPr="006F5FD0">
        <w:rPr>
          <w:rFonts w:cstheme="minorHAnsi"/>
          <w:lang w:val="en-GB"/>
        </w:rPr>
        <w:t>: Within subject</w:t>
      </w:r>
    </w:p>
    <w:p w14:paraId="35E0242C" w14:textId="19E3D8F5" w:rsidR="007D5D9B" w:rsidRPr="006F5FD0" w:rsidRDefault="004A690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b/>
          <w:lang w:val="en-GB"/>
        </w:rPr>
        <w:t>Procedure</w:t>
      </w:r>
      <w:r w:rsidRPr="006F5FD0">
        <w:rPr>
          <w:rFonts w:cstheme="minorHAnsi"/>
          <w:lang w:val="en-GB"/>
        </w:rPr>
        <w:t>:</w:t>
      </w:r>
      <w:r w:rsidR="008A1CF7" w:rsidRPr="006F5FD0">
        <w:rPr>
          <w:rFonts w:cstheme="minorHAnsi"/>
          <w:lang w:val="en-GB"/>
        </w:rPr>
        <w:t xml:space="preserve"> </w:t>
      </w:r>
      <w:r w:rsidR="007D5D9B" w:rsidRPr="006F5FD0">
        <w:rPr>
          <w:rFonts w:cstheme="minorHAnsi"/>
          <w:lang w:val="en-GB"/>
        </w:rPr>
        <w:t xml:space="preserve">Firstly, we asked participants to respond to the final questionnaire twice: the first time, we asked them to be honest; the second time, we instructed participants to fake good. Henceforth, we will refer to the two conditions as "Honest condition" (H) and "Deceptive condition" (D). </w:t>
      </w:r>
    </w:p>
    <w:p w14:paraId="4E58D3C4" w14:textId="5506F549" w:rsidR="004A690B" w:rsidRPr="006F5FD0" w:rsidRDefault="007D5D9B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 xml:space="preserve">In the Deceptive condition, participants were instructed to imagine that, as a parent, they were going through a Family Court evaluation and being examined by a psychologist using a test to help determine with whom their children will reside. They were asked to answer test items in such a way as to look like a good parent. </w:t>
      </w:r>
    </w:p>
    <w:p w14:paraId="6277C14F" w14:textId="144E3223" w:rsidR="008A1CF7" w:rsidRPr="006F5FD0" w:rsidRDefault="008A1CF7" w:rsidP="006F5FD0">
      <w:pPr>
        <w:spacing w:line="240" w:lineRule="auto"/>
        <w:jc w:val="both"/>
        <w:rPr>
          <w:rFonts w:cstheme="minorHAnsi"/>
          <w:lang w:val="en-GB"/>
        </w:rPr>
      </w:pPr>
    </w:p>
    <w:p w14:paraId="162E9671" w14:textId="77777777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</w:p>
    <w:p w14:paraId="2DE76F40" w14:textId="7E2CAC26" w:rsidR="008A1CF7" w:rsidRPr="006F5FD0" w:rsidRDefault="008A1CF7" w:rsidP="006F5FD0">
      <w:pPr>
        <w:spacing w:line="240" w:lineRule="auto"/>
        <w:jc w:val="both"/>
        <w:rPr>
          <w:rFonts w:cstheme="minorHAnsi"/>
          <w:b/>
          <w:bCs/>
          <w:lang w:val="en-GB"/>
        </w:rPr>
      </w:pPr>
      <w:r w:rsidRPr="006F5FD0">
        <w:rPr>
          <w:rFonts w:cstheme="minorHAnsi"/>
          <w:b/>
          <w:bCs/>
          <w:lang w:val="en-GB"/>
        </w:rPr>
        <w:t>Item:</w:t>
      </w:r>
    </w:p>
    <w:p w14:paraId="33C8650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The only time I'm certain my child loves me is when he or she is smiling at me.</w:t>
      </w:r>
    </w:p>
    <w:p w14:paraId="29D92021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09B25042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2. __I always know what my child wants. </w:t>
      </w:r>
    </w:p>
    <w:p w14:paraId="18BDA548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3E7A8290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3. __I like to think about the reasons behind the way my child behaves and feels.</w:t>
      </w:r>
    </w:p>
    <w:p w14:paraId="7CEFAC1F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11AB0AFD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4. __My child cries around strangers to embarrass me. </w:t>
      </w:r>
    </w:p>
    <w:p w14:paraId="69D14AC6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US" w:eastAsia="it-IT" w:bidi="it-IT"/>
        </w:rPr>
      </w:pPr>
    </w:p>
    <w:p w14:paraId="1D2E76F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5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I can completely read my child's mind. </w:t>
      </w:r>
    </w:p>
    <w:p w14:paraId="1A9747FD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38B16F5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6. </w:t>
      </w: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I wonder a lot about what my child is thinking and feeling.</w:t>
      </w:r>
    </w:p>
    <w:p w14:paraId="0A09C39D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33A21170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7. __I find it hard to actively participate in make believe play with my child. </w:t>
      </w:r>
    </w:p>
    <w:p w14:paraId="6B83C064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387899D7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8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I can always predict what my child will do. </w:t>
      </w:r>
    </w:p>
    <w:p w14:paraId="05B29AF6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2FEF7848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9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I am often curious to find out how my child feels.</w:t>
      </w:r>
    </w:p>
    <w:p w14:paraId="10E61C61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US" w:eastAsia="it-IT" w:bidi="it-IT"/>
        </w:rPr>
      </w:pPr>
    </w:p>
    <w:p w14:paraId="66DB6DE2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0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My child sometimes gets sick to keep me from doing what I want to do.</w:t>
      </w:r>
    </w:p>
    <w:p w14:paraId="0B135D3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00EC6A04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1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I can sometimes misunderstand the reactions of my child. </w:t>
      </w:r>
    </w:p>
    <w:p w14:paraId="08ABDD2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44507990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2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I try to see situations through the eyes of my child.</w:t>
      </w:r>
    </w:p>
    <w:p w14:paraId="5E545E78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US" w:eastAsia="it-IT" w:bidi="it-IT"/>
        </w:rPr>
      </w:pPr>
    </w:p>
    <w:p w14:paraId="65B8F8F5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13. __When my child is </w:t>
      </w:r>
      <w:proofErr w:type="gramStart"/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fussy</w:t>
      </w:r>
      <w:proofErr w:type="gramEnd"/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 he or she does that just to annoy me.</w:t>
      </w:r>
    </w:p>
    <w:p w14:paraId="0433C745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517043A2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>14. __I always know why I do what I do to my child.</w:t>
      </w:r>
    </w:p>
    <w:p w14:paraId="5ADF8613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4C277A24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5.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 __I try to understand the reasons why my child misbehaves.</w:t>
      </w:r>
    </w:p>
    <w:p w14:paraId="21859EDB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1E2C00FE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16. __Often, my child’s behavior is too confusing to bother figuring out. </w:t>
      </w:r>
    </w:p>
    <w:p w14:paraId="192EC40D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3223EDE8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7. __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I always know why my child acts the way he or she does. </w:t>
      </w:r>
    </w:p>
    <w:p w14:paraId="276AA630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</w:p>
    <w:p w14:paraId="41764F29" w14:textId="77777777" w:rsidR="007D5D9B" w:rsidRPr="006F5FD0" w:rsidRDefault="007D5D9B" w:rsidP="006F5FD0">
      <w:pPr>
        <w:spacing w:after="0" w:line="240" w:lineRule="auto"/>
        <w:jc w:val="both"/>
        <w:rPr>
          <w:rFonts w:eastAsia="Calibri" w:cstheme="minorHAnsi"/>
          <w:color w:val="000000"/>
          <w:sz w:val="24"/>
          <w:szCs w:val="24"/>
          <w:lang w:val="en-GB" w:eastAsia="it-IT" w:bidi="it-IT"/>
        </w:rPr>
      </w:pPr>
      <w:r w:rsidRPr="006F5FD0">
        <w:rPr>
          <w:rFonts w:eastAsia="Calibri" w:cstheme="minorHAnsi"/>
          <w:color w:val="000000"/>
          <w:sz w:val="24"/>
          <w:szCs w:val="24"/>
          <w:lang w:val="en-US" w:eastAsia="it-IT" w:bidi="it-IT"/>
        </w:rPr>
        <w:t>18.</w:t>
      </w:r>
      <w:r w:rsidRPr="006F5FD0">
        <w:rPr>
          <w:rFonts w:eastAsia="Calibri" w:cstheme="minorHAnsi"/>
          <w:color w:val="000000"/>
          <w:sz w:val="24"/>
          <w:szCs w:val="24"/>
          <w:lang w:val="en-GB" w:eastAsia="it-IT" w:bidi="it-IT"/>
        </w:rPr>
        <w:t xml:space="preserve"> __I believe there is no point in trying to guess what my child feels.</w:t>
      </w:r>
    </w:p>
    <w:p w14:paraId="5996EC72" w14:textId="374FD200" w:rsidR="008A1CF7" w:rsidRPr="006F5FD0" w:rsidRDefault="008A1CF7" w:rsidP="006F5FD0">
      <w:pPr>
        <w:spacing w:line="240" w:lineRule="auto"/>
        <w:jc w:val="both"/>
        <w:rPr>
          <w:rFonts w:cstheme="minorHAnsi"/>
          <w:lang w:val="en-GB"/>
        </w:rPr>
      </w:pPr>
    </w:p>
    <w:p w14:paraId="0C381F7F" w14:textId="601D0847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</w:p>
    <w:p w14:paraId="54D36E06" w14:textId="54245DC4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 xml:space="preserve">Scale: </w:t>
      </w:r>
    </w:p>
    <w:p w14:paraId="122E0DBC" w14:textId="5399A43E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eastAsia="Times New Roman" w:cstheme="minorHAnsi"/>
          <w:sz w:val="24"/>
          <w:szCs w:val="24"/>
          <w:lang w:val="en-GB"/>
        </w:rPr>
        <w:t xml:space="preserve">- </w:t>
      </w:r>
      <w:r w:rsidRPr="006F5FD0">
        <w:rPr>
          <w:rFonts w:eastAsia="Times New Roman" w:cstheme="minorHAnsi"/>
          <w:b/>
          <w:bCs/>
          <w:sz w:val="24"/>
          <w:szCs w:val="24"/>
          <w:lang w:val="en-GB"/>
        </w:rPr>
        <w:t>Pre-mentalizing</w:t>
      </w:r>
      <w:r w:rsidRPr="006F5FD0">
        <w:rPr>
          <w:rFonts w:eastAsia="Times New Roman" w:cstheme="minorHAnsi"/>
          <w:sz w:val="24"/>
          <w:szCs w:val="24"/>
          <w:lang w:val="en-GB"/>
        </w:rPr>
        <w:t xml:space="preserve"> mode (</w:t>
      </w:r>
      <w:proofErr w:type="spellStart"/>
      <w:r w:rsidRPr="006F5FD0">
        <w:rPr>
          <w:rFonts w:eastAsia="Times New Roman" w:cstheme="minorHAnsi"/>
          <w:sz w:val="24"/>
          <w:szCs w:val="24"/>
          <w:lang w:val="en-GB"/>
        </w:rPr>
        <w:t>PreM</w:t>
      </w:r>
      <w:proofErr w:type="spellEnd"/>
      <w:r w:rsidRPr="006F5FD0">
        <w:rPr>
          <w:rFonts w:eastAsia="Times New Roman" w:cstheme="minorHAnsi"/>
          <w:sz w:val="24"/>
          <w:szCs w:val="24"/>
          <w:lang w:val="en-GB"/>
        </w:rPr>
        <w:t>), reflecting some impairments in mentalizing, such as malevolent attributions and inability to understand the inner psychological world of the child (e.g., "</w:t>
      </w:r>
      <w:r w:rsidRPr="006F5FD0">
        <w:rPr>
          <w:rFonts w:eastAsia="Times New Roman" w:cstheme="minorHAnsi"/>
          <w:i/>
          <w:iCs/>
          <w:sz w:val="24"/>
          <w:szCs w:val="24"/>
          <w:lang w:val="en-GB"/>
        </w:rPr>
        <w:t>My child cries around strangers to embarrass me</w:t>
      </w:r>
      <w:r w:rsidRPr="006F5FD0">
        <w:rPr>
          <w:rFonts w:eastAsia="Times New Roman" w:cstheme="minorHAnsi"/>
          <w:sz w:val="24"/>
          <w:szCs w:val="24"/>
          <w:lang w:val="en-GB"/>
        </w:rPr>
        <w:t>"). High scores on this scale represent a non-mentalizing parent.</w:t>
      </w:r>
      <w:r w:rsidRPr="006F5FD0">
        <w:rPr>
          <w:rFonts w:eastAsia="Times New Roman" w:cstheme="minorHAnsi"/>
          <w:sz w:val="24"/>
          <w:szCs w:val="24"/>
          <w:lang w:val="en-GB"/>
        </w:rPr>
        <w:tab/>
        <w:t xml:space="preserve"> </w:t>
      </w:r>
      <w:r w:rsidRPr="006F5FD0">
        <w:rPr>
          <w:rFonts w:eastAsia="Times New Roman" w:cstheme="minorHAnsi"/>
          <w:sz w:val="24"/>
          <w:szCs w:val="24"/>
          <w:lang w:val="en-GB"/>
        </w:rPr>
        <w:br/>
        <w:t xml:space="preserve">- </w:t>
      </w:r>
      <w:r w:rsidRPr="006F5FD0">
        <w:rPr>
          <w:rFonts w:eastAsia="Times New Roman" w:cstheme="minorHAnsi"/>
          <w:b/>
          <w:bCs/>
          <w:sz w:val="24"/>
          <w:szCs w:val="24"/>
          <w:lang w:val="en-GB"/>
        </w:rPr>
        <w:t>Certainty about mental states</w:t>
      </w:r>
      <w:r w:rsidRPr="006F5FD0">
        <w:rPr>
          <w:rFonts w:eastAsia="Times New Roman" w:cstheme="minorHAnsi"/>
          <w:sz w:val="24"/>
          <w:szCs w:val="24"/>
          <w:lang w:val="en-GB"/>
        </w:rPr>
        <w:t xml:space="preserve"> (CSM), assessing the parental ability to recognize the opacity of the mental states (e.g., "</w:t>
      </w:r>
      <w:r w:rsidRPr="006F5FD0">
        <w:rPr>
          <w:rFonts w:eastAsia="Times New Roman" w:cstheme="minorHAnsi"/>
          <w:i/>
          <w:iCs/>
          <w:sz w:val="24"/>
          <w:szCs w:val="24"/>
          <w:lang w:val="en-GB"/>
        </w:rPr>
        <w:t>I always know what my child wants</w:t>
      </w:r>
      <w:r w:rsidRPr="006F5FD0">
        <w:rPr>
          <w:rFonts w:eastAsia="Times New Roman" w:cstheme="minorHAnsi"/>
          <w:sz w:val="24"/>
          <w:szCs w:val="24"/>
          <w:lang w:val="en-GB"/>
        </w:rPr>
        <w:t xml:space="preserve">") In this scale, high scores suggest an intrusive </w:t>
      </w:r>
      <w:proofErr w:type="spellStart"/>
      <w:r w:rsidRPr="006F5FD0">
        <w:rPr>
          <w:rFonts w:eastAsia="Times New Roman" w:cstheme="minorHAnsi"/>
          <w:sz w:val="24"/>
          <w:szCs w:val="24"/>
          <w:lang w:val="en-GB"/>
        </w:rPr>
        <w:t>hypermentalizing</w:t>
      </w:r>
      <w:proofErr w:type="spellEnd"/>
      <w:r w:rsidRPr="006F5FD0">
        <w:rPr>
          <w:rFonts w:eastAsia="Times New Roman" w:cstheme="minorHAnsi"/>
          <w:sz w:val="24"/>
          <w:szCs w:val="24"/>
          <w:lang w:val="en-GB"/>
        </w:rPr>
        <w:t xml:space="preserve">, e.g., a parent who is no aware that no one can fully understand their children's mind. In contrast, low scores indicate an </w:t>
      </w:r>
      <w:proofErr w:type="spellStart"/>
      <w:r w:rsidRPr="006F5FD0">
        <w:rPr>
          <w:rFonts w:eastAsia="Times New Roman" w:cstheme="minorHAnsi"/>
          <w:sz w:val="24"/>
          <w:szCs w:val="24"/>
          <w:lang w:val="en-GB"/>
        </w:rPr>
        <w:t>hypomentalizing</w:t>
      </w:r>
      <w:proofErr w:type="spellEnd"/>
      <w:r w:rsidRPr="006F5FD0">
        <w:rPr>
          <w:rFonts w:eastAsia="Times New Roman" w:cstheme="minorHAnsi"/>
          <w:sz w:val="24"/>
          <w:szCs w:val="24"/>
          <w:lang w:val="en-GB"/>
        </w:rPr>
        <w:t xml:space="preserve"> mode, e.g., a parent who is uncertain and insecure about his/her children's mental states. </w:t>
      </w:r>
      <w:r w:rsidRPr="006F5FD0">
        <w:rPr>
          <w:rFonts w:eastAsia="Times New Roman" w:cstheme="minorHAnsi"/>
          <w:sz w:val="24"/>
          <w:szCs w:val="24"/>
          <w:lang w:val="en-GB"/>
        </w:rPr>
        <w:tab/>
      </w:r>
      <w:r w:rsidRPr="006F5FD0">
        <w:rPr>
          <w:rFonts w:eastAsia="Times New Roman" w:cstheme="minorHAnsi"/>
          <w:sz w:val="24"/>
          <w:szCs w:val="24"/>
          <w:lang w:val="en-GB"/>
        </w:rPr>
        <w:br/>
        <w:t>-</w:t>
      </w:r>
      <w:r w:rsidRPr="006F5FD0">
        <w:rPr>
          <w:rFonts w:eastAsia="Times New Roman" w:cstheme="minorHAnsi"/>
          <w:b/>
          <w:bCs/>
          <w:sz w:val="24"/>
          <w:szCs w:val="24"/>
          <w:lang w:val="en-GB"/>
        </w:rPr>
        <w:t>Interest and curiosity</w:t>
      </w:r>
      <w:r w:rsidRPr="006F5FD0">
        <w:rPr>
          <w:rFonts w:eastAsia="Times New Roman" w:cstheme="minorHAnsi"/>
          <w:sz w:val="24"/>
          <w:szCs w:val="24"/>
          <w:lang w:val="en-GB"/>
        </w:rPr>
        <w:t xml:space="preserve"> (IC), assessing the interest and the curiosity about children's mental states (e.g., "</w:t>
      </w:r>
      <w:r w:rsidRPr="006F5FD0">
        <w:rPr>
          <w:rFonts w:eastAsia="Times New Roman" w:cstheme="minorHAnsi"/>
          <w:i/>
          <w:iCs/>
          <w:sz w:val="24"/>
          <w:szCs w:val="24"/>
          <w:lang w:val="en-GB"/>
        </w:rPr>
        <w:t>I like to think about the reasons behind the way my child behaves and feels</w:t>
      </w:r>
      <w:r w:rsidRPr="006F5FD0">
        <w:rPr>
          <w:rFonts w:eastAsia="Times New Roman" w:cstheme="minorHAnsi"/>
          <w:sz w:val="24"/>
          <w:szCs w:val="24"/>
          <w:lang w:val="en-GB"/>
        </w:rPr>
        <w:t xml:space="preserve">"). Again, high scores reflect intrusive </w:t>
      </w:r>
      <w:proofErr w:type="spellStart"/>
      <w:r w:rsidRPr="006F5FD0">
        <w:rPr>
          <w:rFonts w:eastAsia="Times New Roman" w:cstheme="minorHAnsi"/>
          <w:sz w:val="24"/>
          <w:szCs w:val="24"/>
          <w:lang w:val="en-GB"/>
        </w:rPr>
        <w:t>hypermentalizing</w:t>
      </w:r>
      <w:proofErr w:type="spellEnd"/>
      <w:r w:rsidRPr="006F5FD0">
        <w:rPr>
          <w:rFonts w:eastAsia="Times New Roman" w:cstheme="minorHAnsi"/>
          <w:sz w:val="24"/>
          <w:szCs w:val="24"/>
          <w:lang w:val="en-GB"/>
        </w:rPr>
        <w:t>, while low scores reflect a lack of interest in one's infant's mental states.</w:t>
      </w:r>
      <w:r w:rsidRPr="006F5FD0">
        <w:rPr>
          <w:rFonts w:eastAsia="Times New Roman" w:cstheme="minorHAnsi"/>
          <w:sz w:val="24"/>
          <w:szCs w:val="24"/>
          <w:lang w:val="en-GB"/>
        </w:rPr>
        <w:tab/>
      </w:r>
      <w:r w:rsidRPr="006F5FD0">
        <w:rPr>
          <w:rFonts w:eastAsia="Times New Roman" w:cstheme="minorHAnsi"/>
          <w:sz w:val="24"/>
          <w:szCs w:val="24"/>
          <w:lang w:val="en-GB"/>
        </w:rPr>
        <w:br/>
      </w:r>
    </w:p>
    <w:p w14:paraId="483EB298" w14:textId="494F32D4" w:rsidR="006F5FD0" w:rsidRPr="00467640" w:rsidRDefault="00467640" w:rsidP="006F5FD0">
      <w:pPr>
        <w:spacing w:line="240" w:lineRule="auto"/>
        <w:jc w:val="both"/>
        <w:rPr>
          <w:rFonts w:cstheme="minorHAnsi"/>
          <w:b/>
          <w:bCs/>
          <w:lang w:val="en-GB"/>
        </w:rPr>
      </w:pPr>
      <w:r w:rsidRPr="00467640">
        <w:rPr>
          <w:rFonts w:cstheme="minorHAnsi"/>
          <w:b/>
          <w:bCs/>
          <w:lang w:val="en-GB"/>
        </w:rPr>
        <w:t>Item:</w:t>
      </w:r>
    </w:p>
    <w:p w14:paraId="7444CF4E" w14:textId="77777777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>PreM1</w:t>
      </w:r>
      <w:r w:rsidRPr="006F5FD0">
        <w:rPr>
          <w:rFonts w:cstheme="minorHAnsi"/>
          <w:lang w:val="en-GB"/>
        </w:rPr>
        <w:tab/>
        <w:t>PreM2</w:t>
      </w:r>
      <w:r w:rsidRPr="006F5FD0">
        <w:rPr>
          <w:rFonts w:cstheme="minorHAnsi"/>
          <w:lang w:val="en-GB"/>
        </w:rPr>
        <w:tab/>
        <w:t>PreM3</w:t>
      </w:r>
      <w:r w:rsidRPr="006F5FD0">
        <w:rPr>
          <w:rFonts w:cstheme="minorHAnsi"/>
          <w:lang w:val="en-GB"/>
        </w:rPr>
        <w:tab/>
        <w:t>PreM4</w:t>
      </w:r>
      <w:r w:rsidRPr="006F5FD0">
        <w:rPr>
          <w:rFonts w:cstheme="minorHAnsi"/>
          <w:lang w:val="en-GB"/>
        </w:rPr>
        <w:tab/>
        <w:t>PreM5</w:t>
      </w:r>
      <w:r w:rsidRPr="006F5FD0">
        <w:rPr>
          <w:rFonts w:cstheme="minorHAnsi"/>
          <w:lang w:val="en-GB"/>
        </w:rPr>
        <w:tab/>
        <w:t>PreM6</w:t>
      </w:r>
      <w:r w:rsidRPr="006F5FD0">
        <w:rPr>
          <w:rFonts w:cstheme="minorHAnsi"/>
          <w:lang w:val="en-GB"/>
        </w:rPr>
        <w:tab/>
      </w:r>
    </w:p>
    <w:p w14:paraId="21C2FCF5" w14:textId="77777777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>C1</w:t>
      </w:r>
      <w:r w:rsidRPr="006F5FD0">
        <w:rPr>
          <w:rFonts w:cstheme="minorHAnsi"/>
          <w:lang w:val="en-GB"/>
        </w:rPr>
        <w:tab/>
        <w:t>C2</w:t>
      </w:r>
      <w:r w:rsidRPr="006F5FD0">
        <w:rPr>
          <w:rFonts w:cstheme="minorHAnsi"/>
          <w:lang w:val="en-GB"/>
        </w:rPr>
        <w:tab/>
        <w:t>C3</w:t>
      </w:r>
      <w:r w:rsidRPr="006F5FD0">
        <w:rPr>
          <w:rFonts w:cstheme="minorHAnsi"/>
          <w:lang w:val="en-GB"/>
        </w:rPr>
        <w:tab/>
        <w:t>C4</w:t>
      </w:r>
      <w:r w:rsidRPr="006F5FD0">
        <w:rPr>
          <w:rFonts w:cstheme="minorHAnsi"/>
          <w:lang w:val="en-GB"/>
        </w:rPr>
        <w:tab/>
        <w:t>C5</w:t>
      </w:r>
      <w:r w:rsidRPr="006F5FD0">
        <w:rPr>
          <w:rFonts w:cstheme="minorHAnsi"/>
          <w:lang w:val="en-GB"/>
        </w:rPr>
        <w:tab/>
        <w:t>C6</w:t>
      </w:r>
      <w:r w:rsidRPr="006F5FD0">
        <w:rPr>
          <w:rFonts w:cstheme="minorHAnsi"/>
          <w:lang w:val="en-GB"/>
        </w:rPr>
        <w:tab/>
      </w:r>
    </w:p>
    <w:p w14:paraId="12225DCF" w14:textId="0ED1CD70" w:rsidR="006F5FD0" w:rsidRPr="006F5FD0" w:rsidRDefault="006F5FD0" w:rsidP="006F5FD0">
      <w:pPr>
        <w:spacing w:line="240" w:lineRule="auto"/>
        <w:jc w:val="both"/>
        <w:rPr>
          <w:rFonts w:cstheme="minorHAnsi"/>
          <w:lang w:val="en-GB"/>
        </w:rPr>
      </w:pPr>
      <w:r w:rsidRPr="006F5FD0">
        <w:rPr>
          <w:rFonts w:cstheme="minorHAnsi"/>
          <w:lang w:val="en-GB"/>
        </w:rPr>
        <w:t>IC1</w:t>
      </w:r>
      <w:r w:rsidRPr="006F5FD0">
        <w:rPr>
          <w:rFonts w:cstheme="minorHAnsi"/>
          <w:lang w:val="en-GB"/>
        </w:rPr>
        <w:tab/>
        <w:t>IC2</w:t>
      </w:r>
      <w:r w:rsidRPr="006F5FD0">
        <w:rPr>
          <w:rFonts w:cstheme="minorHAnsi"/>
          <w:lang w:val="en-GB"/>
        </w:rPr>
        <w:tab/>
        <w:t>IC3</w:t>
      </w:r>
      <w:r w:rsidRPr="006F5FD0">
        <w:rPr>
          <w:rFonts w:cstheme="minorHAnsi"/>
          <w:lang w:val="en-GB"/>
        </w:rPr>
        <w:tab/>
        <w:t>IC4</w:t>
      </w:r>
      <w:r w:rsidRPr="006F5FD0">
        <w:rPr>
          <w:rFonts w:cstheme="minorHAnsi"/>
          <w:lang w:val="en-GB"/>
        </w:rPr>
        <w:tab/>
        <w:t>IC5</w:t>
      </w:r>
      <w:r w:rsidRPr="006F5FD0">
        <w:rPr>
          <w:rFonts w:cstheme="minorHAnsi"/>
          <w:lang w:val="en-GB"/>
        </w:rPr>
        <w:tab/>
        <w:t>IC6</w:t>
      </w:r>
    </w:p>
    <w:p w14:paraId="10651D51" w14:textId="77777777" w:rsidR="006F5FD0" w:rsidRDefault="006F5FD0" w:rsidP="007D5D9B">
      <w:pPr>
        <w:rPr>
          <w:lang w:val="en-GB"/>
        </w:rPr>
      </w:pPr>
    </w:p>
    <w:sectPr w:rsidR="006F5FD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c3srSwsDQ1tzBS0lEKTi0uzszPAykwrgUAsseC5SwAAAA="/>
  </w:docVars>
  <w:rsids>
    <w:rsidRoot w:val="00497F15"/>
    <w:rsid w:val="001B1171"/>
    <w:rsid w:val="00303F05"/>
    <w:rsid w:val="00467640"/>
    <w:rsid w:val="00497F15"/>
    <w:rsid w:val="004A690B"/>
    <w:rsid w:val="00521FEC"/>
    <w:rsid w:val="006F5FD0"/>
    <w:rsid w:val="007D5D9B"/>
    <w:rsid w:val="008A1CF7"/>
    <w:rsid w:val="00AA7ABA"/>
    <w:rsid w:val="00C47F70"/>
    <w:rsid w:val="00D16090"/>
    <w:rsid w:val="00F85642"/>
    <w:rsid w:val="00FC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6B587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1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Giulia Melis</cp:lastModifiedBy>
  <cp:revision>14</cp:revision>
  <dcterms:created xsi:type="dcterms:W3CDTF">2021-10-06T12:32:00Z</dcterms:created>
  <dcterms:modified xsi:type="dcterms:W3CDTF">2021-10-24T19:50:00Z</dcterms:modified>
</cp:coreProperties>
</file>